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oftware Engineer Internship Position in Turkey Ankar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rPr>
          <w:bCs/>
          <w:b/>
        </w:rPr>
        <w:t xml:space="preserve">Dear Hiring Manager,</w:t>
      </w:r>
    </w:p>
    <w:p>
      <w:pPr>
        <w:pStyle w:val="BodyText"/>
      </w:pPr>
      <w:r>
        <w:t xml:space="preserve">I am writing this Internship Application Letter with profound enthusiasm to express my application for the Software Engineer Internship position at your distinguished organization in Ankara, Turkey. As a dedicated computer science student at [Your University] with a proven passion for software development and a deep admiration for Turkey's rapidly evolving tech ecosystem, I am confident that my technical skills, academic rigor, and cultural adaptability align precisely with the requirements of this opportunity. Having closely followed the innovative projects emerging from Ankara's technology hub – recognized as one of Turkey Ankara's most dynamic centers for digital transformation – I am eager to contribute my abilities while growing under your mentorship in this vibrant city.</w:t>
      </w:r>
    </w:p>
    <w:bookmarkStart w:id="21" w:name="Xf491201ac4e1562aca343bacead8cddc05f13fa"/>
    <w:p>
      <w:pPr>
        <w:pStyle w:val="Heading2"/>
      </w:pPr>
      <w:r>
        <w:t xml:space="preserve">Academic Foundation and Technical Proficiency</w:t>
      </w:r>
    </w:p>
    <w:p>
      <w:pPr>
        <w:pStyle w:val="FirstParagraph"/>
      </w:pPr>
      <w:r>
        <w:t xml:space="preserve">Throughout my undergraduate studies, I have cultivated a robust technical foundation with a focus on software engineering principles. My coursework includes advanced programming in Java, Python, and C++, database management with SQL and MongoDB, and web development using React.js and Node.js. In my final-year project, "Smart Traffic Management System for Urban Mobility," I led a team of three to develop a scalable application using microservices architecture that reduced simulated congestion by 32% through real-time data processing – a solution directly applicable to Ankara's urban challenges. This project required rigorous Agile methodology implementation, continuous integration practices, and collaborative problem-solving across diverse technical domains.</w:t>
      </w:r>
    </w:p>
    <w:p>
      <w:pPr>
        <w:pStyle w:val="BodyText"/>
      </w:pPr>
      <w:r>
        <w:t xml:space="preserve">My technical toolkit extends beyond core programming to include cloud platforms like AWS (EC2, S3) and containerization with Docker/Kubernetes. I've contributed to three open-source projects on GitHub, including a machine learning-based accessibility tool for visually impaired users that received 45+ community contributions. These experiences have honed my ability to write clean, maintainable code while understanding the full software development lifecycle – from requirements analysis to deployment and user feedback integration. As a future Software Engineer in Turkey Ankara's thriving tech scene, I recognize that technical excellence must be paired with cultural intelligence; I've actively studied Turkish business etiquette and am fluent in English with intermediate Turkish proficiency (B1 level), enabling seamless communication within multinational teams.</w:t>
      </w:r>
    </w:p>
    <w:bookmarkEnd w:id="21"/>
    <w:bookmarkStart w:id="22" w:name="X7b6b3d28da6d3b41f7af05ad0eccd844dcaaf5c"/>
    <w:p>
      <w:pPr>
        <w:pStyle w:val="Heading2"/>
      </w:pPr>
      <w:r>
        <w:t xml:space="preserve">Why Turkey Ankara? Understanding the Local Innovation Landscape</w:t>
      </w:r>
    </w:p>
    <w:p>
      <w:pPr>
        <w:pStyle w:val="FirstParagraph"/>
      </w:pPr>
      <w:r>
        <w:t xml:space="preserve">Ankara is not merely a location on my internship map – it represents the heart of Turkey's strategic technology advancement. Having visited Ankara twice for tech conferences, I've witnessed firsthand how organizations like [Mention Specific Company or Tech Hub if possible, otherwise generalize] are positioning Turkey Ankara as a pivotal player in Central Asia's digital economy. The city's unique blend of government-driven tech initiatives (such as the Digital Transformation Agency) and private-sector innovation – exemplified by companies like Hepsiburada and Getir operating large development centers here – creates an unparalleled environment for learning. I'm particularly inspired by Ankara's focus on developing sustainable smart city solutions, which aligns perfectly with my academic work in urban tech applications.</w:t>
      </w:r>
    </w:p>
    <w:p>
      <w:pPr>
        <w:pStyle w:val="BodyText"/>
      </w:pPr>
      <w:r>
        <w:t xml:space="preserve">What excites me most is Turkey Ankara's commitment to fostering international talent through programs like the Digital Innovation Hub and startup accelerators at METU and TOBB. This ecosystem understands that global perspectives fuel local innovation – a philosophy I embody through my experience collaborating with developers across six time zones during remote hackathons. As someone who has researched Turkey's tech visa policies and attended the Ankara Tech Summit 2023 virtually, I'm prepared to integrate swiftly into both your technical workflows and Ankara's collaborative culture.</w:t>
      </w:r>
    </w:p>
    <w:bookmarkEnd w:id="22"/>
    <w:bookmarkStart w:id="23" w:name="alignment-with-your-organizations-vision"/>
    <w:p>
      <w:pPr>
        <w:pStyle w:val="Heading2"/>
      </w:pPr>
      <w:r>
        <w:t xml:space="preserve">Alignment with Your Organization's Vision</w:t>
      </w:r>
    </w:p>
    <w:p>
      <w:pPr>
        <w:pStyle w:val="FirstParagraph"/>
      </w:pPr>
      <w:r>
        <w:t xml:space="preserve">After thoroughly reviewing your company's portfolio – especially your recent work on [Mention Specific Project if known, otherwise say "AI-driven enterprise solutions"] – I'm deeply impressed by how you're bridging cutting-edge technology with tangible societal impact. Your commitment to sustainable software development practices resonates with my belief that technology must serve people first, a perspective reinforced during my volunteer work teaching coding to underprivileged youth in Istanbul last summer. I would be honored to contribute to your mission while learning from your engineers' expertise in [Mention Specific Technology Area], knowing that such mentorship is invaluable for any aspiring Software Engineer.</w:t>
      </w:r>
    </w:p>
    <w:p>
      <w:pPr>
        <w:pStyle w:val="BodyText"/>
      </w:pPr>
      <w:r>
        <w:t xml:space="preserve">My adaptability and proactive attitude have been validated through my role as a Teaching Assistant at [University Name], where I mentored 25 students through complex algorithms while managing multiple deadlines. This experience mirrors the collaborative environment I anticipate at your Ankara office, where cross-functional teamwork is essential. I've also prepared for this internship by completing AWS Certified Cloud Practitioner certification and contributing to cybersecurity projects that address challenges similar to those your team might face in Turkey Ankara's increasingly interconnected digital landscape.</w:t>
      </w:r>
    </w:p>
    <w:bookmarkEnd w:id="23"/>
    <w:bookmarkStart w:id="24" w:name="commitment-to-growth-in-turkey-ankara"/>
    <w:p>
      <w:pPr>
        <w:pStyle w:val="Heading2"/>
      </w:pPr>
      <w:r>
        <w:t xml:space="preserve">Commitment to Growth in Turkey Ankara</w:t>
      </w:r>
    </w:p>
    <w:p>
      <w:pPr>
        <w:pStyle w:val="FirstParagraph"/>
      </w:pPr>
      <w:r>
        <w:t xml:space="preserve">I view this internship not as a temporary position, but as the crucial first step in my long-term career within Turkey's technology sector. I've researched Ankara's growing demand for software engineers – projected to increase by 24% by 2025 according to TÜİK data – and am committed to becoming an asset that contributes meaningfully to your team while immersing myself in Turkish professional culture. My willingness to learn extends beyond technical skills: I've enrolled in a Turkish language course specifically focused on workplace communication and understand the importance of building relationships through traditional hospitality practices like "meydan" (public gatherings) common in Ankara business culture.</w:t>
      </w:r>
    </w:p>
    <w:p>
      <w:pPr>
        <w:pStyle w:val="BodyText"/>
      </w:pPr>
      <w:r>
        <w:t xml:space="preserve">As a candidate who has actively engaged with Turkey's tech community through virtual meetups with Ankara-based developers and participation in the 2023 Istanbul AI Conference (held virtually from Ankara), I already appreciate how your organization navigates both local market needs and international standards. This Internship Application Letter represents my earnest commitment to bringing fresh perspectives while respecting the expertise of your established team – a balance essential for success in Turkey Ankara's competitive yet collaborative tech environment.</w:t>
      </w:r>
    </w:p>
    <w:bookmarkEnd w:id="24"/>
    <w:p>
      <w:pPr>
        <w:pStyle w:val="BodyText"/>
      </w:pPr>
      <w:r>
        <w:t xml:space="preserve">I am eager to discuss how my proactive approach, technical capabilities, and passion for contributing to Turkey Ankara's technological growth can benefit your organization. Thank you for considering my application as I prepare to embark on this transformative journey in one of Europe's most promising tech destinations. I have attached my resume for detailed review and welcome the opportunity to discuss this position at your earliest convenience.</w:t>
      </w:r>
    </w:p>
    <w:p>
      <w:pPr>
        <w:pStyle w:val="BodyText"/>
      </w:pPr>
      <w:r>
        <w:t xml:space="preserve">Sincerely,</w:t>
      </w:r>
    </w:p>
    <w:p>
      <w:pPr>
        <w:pStyle w:val="BodyText"/>
      </w:pPr>
      <w:r>
        <w:t xml:space="preserve">[Your Full Name]</w:t>
      </w:r>
    </w:p>
    <w:p>
      <w:pPr>
        <w:pStyle w:val="BodyText"/>
      </w:pPr>
      <w:r>
        <w:t xml:space="preserve">[Optional: LinkedIn Profile | GitHub URL]</w:t>
      </w:r>
    </w:p>
    <w:p>
      <w:pPr>
        <w:pStyle w:val="BodyText"/>
      </w:pPr>
      <w:r>
        <w:t xml:space="preserve">This Internship Application Letter was crafted with specific focus on Software Engineer requirements for Turkey Ankara, emphasizing cultural alignment, technical relevance to local innovation ecosystems, and professional commitment to Turkey's growing technology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3-04T12:56:21Z</dcterms:created>
  <dcterms:modified xsi:type="dcterms:W3CDTF">2026-03-04T12:56:21Z</dcterms:modified>
</cp:coreProperties>
</file>

<file path=docProps/custom.xml><?xml version="1.0" encoding="utf-8"?>
<Properties xmlns="http://schemas.openxmlformats.org/officeDocument/2006/custom-properties" xmlns:vt="http://schemas.openxmlformats.org/officeDocument/2006/docPropsVTypes"/>
</file>